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11BA9" w14:textId="77777777" w:rsidR="003675E5" w:rsidRDefault="003675E5" w:rsidP="003675E5">
      <w:r>
        <w:t xml:space="preserve">Provides a response to parts a, b, or c but not to all three Does not provide a response to any parts of the organizer 30 Topical Response Provides responses that relate to personal biases, advantages, and drawbacks of the three types of marriages presented Responses are only partially related to personal biases, advantages, and drawbacks of the three types of marriages presented Responses are not provided 30 Question Develops a question that social scientists might ask to further the investigation of marriage Develops a question, but the question is not relevant to content provided A question is not provided 30 Communicates Clearly </w:t>
      </w:r>
      <w:proofErr w:type="spellStart"/>
      <w:r>
        <w:t>Clearly</w:t>
      </w:r>
      <w:proofErr w:type="spellEnd"/>
      <w:r>
        <w:t xml:space="preserve"> communicates ideas and thoughts in graphic organizer Responses in graphic organizer needs clarification in order to support ideas presented Responses in graphic organizer are not legible and key ideas are not understandable 10 T.</w:t>
      </w:r>
    </w:p>
    <w:p w14:paraId="362F21EC" w14:textId="77777777" w:rsidR="003675E5" w:rsidRDefault="003675E5" w:rsidP="003675E5">
      <w:r>
        <w:br w:type="page"/>
      </w:r>
    </w:p>
    <w:p w14:paraId="6341C530" w14:textId="49353A6B" w:rsidR="00964E27" w:rsidRPr="003675E5" w:rsidRDefault="003675E5" w:rsidP="003675E5">
      <w:r>
        <w:lastRenderedPageBreak/>
        <w:t>Prompt: Respond to the following using information from this module in combination with your own experience. Describe, in 1 to 2 sentences each, how you think using social media and the internet has influenced each of the following topics</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7A75"/>
    <w:rsid w:val="002601F4"/>
    <w:rsid w:val="00284509"/>
    <w:rsid w:val="002E4971"/>
    <w:rsid w:val="003675E5"/>
    <w:rsid w:val="003A1CF4"/>
    <w:rsid w:val="003A5470"/>
    <w:rsid w:val="003C2269"/>
    <w:rsid w:val="004111CF"/>
    <w:rsid w:val="0041318C"/>
    <w:rsid w:val="0042132A"/>
    <w:rsid w:val="004E5CB8"/>
    <w:rsid w:val="005E4170"/>
    <w:rsid w:val="00632FCA"/>
    <w:rsid w:val="00770884"/>
    <w:rsid w:val="007B0FEC"/>
    <w:rsid w:val="007C2AA5"/>
    <w:rsid w:val="007E23C3"/>
    <w:rsid w:val="007E740C"/>
    <w:rsid w:val="00964E27"/>
    <w:rsid w:val="00AF4AC0"/>
    <w:rsid w:val="00B51FF7"/>
    <w:rsid w:val="00B80976"/>
    <w:rsid w:val="00BD25B5"/>
    <w:rsid w:val="00BF45D2"/>
    <w:rsid w:val="00C30328"/>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5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67</Words>
  <Characters>953</Characters>
  <Application>Microsoft Office Word</Application>
  <DocSecurity>0</DocSecurity>
  <Lines>7</Lines>
  <Paragraphs>2</Paragraphs>
  <ScaleCrop>false</ScaleCrop>
  <Company/>
  <LinksUpToDate>false</LinksUpToDate>
  <CharactersWithSpaces>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43:00Z</dcterms:created>
  <dcterms:modified xsi:type="dcterms:W3CDTF">2021-10-28T11:43:00Z</dcterms:modified>
</cp:coreProperties>
</file>